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1B9A" w:rsidRPr="00477A91" w:rsidRDefault="003C1B9A" w:rsidP="003C1B9A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bookmarkStart w:id="0" w:name="_GoBack"/>
      <w:bookmarkEnd w:id="0"/>
      <w:r w:rsidRPr="00477A91">
        <w:rPr>
          <w:rFonts w:ascii="Times New Roman" w:hAnsi="Times New Roman" w:cs="Times New Roman"/>
          <w:b/>
          <w:lang w:val="ru-RU"/>
        </w:rPr>
        <w:t xml:space="preserve">Приложение № 5 </w:t>
      </w:r>
    </w:p>
    <w:p w:rsidR="003C1B9A" w:rsidRPr="00477A91" w:rsidRDefault="003C1B9A" w:rsidP="003C1B9A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:rsidR="003C1B9A" w:rsidRPr="00477A91" w:rsidRDefault="003C1B9A" w:rsidP="003C1B9A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микрокредитной компанией «Сахалинский Фонд развития предпринимательства», </w:t>
      </w:r>
    </w:p>
    <w:p w:rsidR="003C1B9A" w:rsidRPr="00477A91" w:rsidRDefault="003C1B9A" w:rsidP="003C1B9A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утвержденному директором Фонда 12.04.2022г.</w:t>
      </w:r>
    </w:p>
    <w:p w:rsidR="003C1B9A" w:rsidRPr="00477A91" w:rsidRDefault="003C1B9A" w:rsidP="003C1B9A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lang w:val="ru-RU"/>
        </w:rPr>
      </w:pPr>
    </w:p>
    <w:p w:rsidR="003C1B9A" w:rsidRPr="00477A91" w:rsidRDefault="003C1B9A" w:rsidP="003C1B9A">
      <w:pPr>
        <w:pStyle w:val="a3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3C1B9A" w:rsidRPr="00477A91" w:rsidRDefault="003C1B9A" w:rsidP="003C1B9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:rsidR="003C1B9A" w:rsidRPr="00477A91" w:rsidRDefault="003C1B9A" w:rsidP="003C1B9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:rsidR="003C1B9A" w:rsidRPr="00477A91" w:rsidRDefault="003C1B9A" w:rsidP="003C1B9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организации и проведению реверсной бизнес-миссии</w:t>
      </w:r>
    </w:p>
    <w:p w:rsidR="003C1B9A" w:rsidRPr="00477A91" w:rsidRDefault="003C1B9A" w:rsidP="003C1B9A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:rsidR="003C1B9A" w:rsidRPr="00477A91" w:rsidRDefault="003C1B9A" w:rsidP="003C1B9A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3C1B9A" w:rsidRPr="001D761F" w:rsidTr="0005206F">
        <w:trPr>
          <w:trHeight w:val="371"/>
        </w:trPr>
        <w:tc>
          <w:tcPr>
            <w:tcW w:w="2801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</w:tc>
        <w:tc>
          <w:tcPr>
            <w:tcW w:w="6833" w:type="dxa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:rsidR="003C1B9A" w:rsidRPr="00477A91" w:rsidRDefault="003C1B9A" w:rsidP="003C1B9A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:rsidR="003C1B9A" w:rsidRPr="00477A91" w:rsidRDefault="003C1B9A" w:rsidP="003C1B9A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30"/>
        <w:gridCol w:w="6804"/>
      </w:tblGrid>
      <w:tr w:rsidR="003C1B9A" w:rsidRPr="001D761F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Иностранное государство, из которого прибывает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делегация</w:t>
            </w: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указывается </w:t>
            </w:r>
            <w:r w:rsidR="001D761F" w:rsidRPr="00477A91">
              <w:rPr>
                <w:rFonts w:ascii="Times New Roman" w:hAnsi="Times New Roman" w:cs="Times New Roman"/>
                <w:i/>
                <w:lang w:val="ru-RU"/>
              </w:rPr>
              <w:t>иностранное государство,</w:t>
            </w:r>
            <w:r w:rsidR="001D761F">
              <w:rPr>
                <w:rFonts w:ascii="Times New Roman" w:hAnsi="Times New Roman" w:cs="Times New Roman"/>
                <w:i/>
                <w:lang w:val="ru-RU"/>
              </w:rPr>
              <w:t xml:space="preserve"> из которого в Сахалинскую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 область прибывает делегация, состоящая из иностранных хозяйствующих субъектов</w:t>
            </w:r>
          </w:p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</w:p>
        </w:tc>
      </w:tr>
      <w:tr w:rsidR="003C1B9A" w:rsidRPr="00477A91" w:rsidTr="0005206F">
        <w:trPr>
          <w:trHeight w:val="501"/>
        </w:trPr>
        <w:tc>
          <w:tcPr>
            <w:tcW w:w="2830" w:type="dxa"/>
            <w:gridSpan w:val="2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3C1B9A" w:rsidRPr="001D761F" w:rsidTr="0005206F">
        <w:trPr>
          <w:trHeight w:val="505"/>
        </w:trPr>
        <w:tc>
          <w:tcPr>
            <w:tcW w:w="2830" w:type="dxa"/>
            <w:gridSpan w:val="2"/>
            <w:vMerge w:val="restart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предусматриваются в обязательном порядке)</w:t>
            </w:r>
          </w:p>
        </w:tc>
        <w:tc>
          <w:tcPr>
            <w:tcW w:w="6804" w:type="dxa"/>
          </w:tcPr>
          <w:p w:rsidR="003C1B9A" w:rsidRPr="00477A91" w:rsidRDefault="003C1B9A" w:rsidP="003C1B9A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ормирование перечня потенциальных иностранных покупателей и сбор информации об их запросах на российские товары (работы, услуги).</w:t>
            </w:r>
          </w:p>
        </w:tc>
      </w:tr>
      <w:tr w:rsidR="003C1B9A" w:rsidRPr="001D761F" w:rsidTr="0005206F">
        <w:trPr>
          <w:trHeight w:val="505"/>
        </w:trPr>
        <w:tc>
          <w:tcPr>
            <w:tcW w:w="2830" w:type="dxa"/>
            <w:gridSpan w:val="2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</w:tcPr>
          <w:p w:rsidR="003C1B9A" w:rsidRPr="00477A91" w:rsidRDefault="003C1B9A" w:rsidP="003C1B9A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редоставление Заявителю информации о запросах иностранных покупателей на российские товары (работы, услуги).</w:t>
            </w:r>
          </w:p>
        </w:tc>
      </w:tr>
      <w:tr w:rsidR="003C1B9A" w:rsidRPr="001D761F" w:rsidTr="0005206F">
        <w:trPr>
          <w:trHeight w:val="487"/>
        </w:trPr>
        <w:tc>
          <w:tcPr>
            <w:tcW w:w="2830" w:type="dxa"/>
            <w:gridSpan w:val="2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shd w:val="clear" w:color="auto" w:fill="auto"/>
          </w:tcPr>
          <w:p w:rsidR="003C1B9A" w:rsidRPr="00477A91" w:rsidRDefault="003C1B9A" w:rsidP="003C1B9A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остижение договоренностей и проведение встреч Заявителя с потенциальными иностранными покупателями из сформированного перечня на территории Сахалинской области.</w:t>
            </w:r>
          </w:p>
        </w:tc>
      </w:tr>
      <w:tr w:rsidR="003C1B9A" w:rsidRPr="00477A91" w:rsidTr="0005206F">
        <w:trPr>
          <w:trHeight w:val="487"/>
        </w:trPr>
        <w:tc>
          <w:tcPr>
            <w:tcW w:w="2830" w:type="dxa"/>
            <w:gridSpan w:val="2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shd w:val="clear" w:color="auto" w:fill="auto"/>
          </w:tcPr>
          <w:p w:rsidR="003C1B9A" w:rsidRPr="00477A91" w:rsidRDefault="003C1B9A" w:rsidP="003C1B9A">
            <w:pPr>
              <w:pStyle w:val="a3"/>
              <w:numPr>
                <w:ilvl w:val="0"/>
                <w:numId w:val="3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Формирование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актуализация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коммерческого предложения Заявителя для потенциальных иностранных покупателей на выявленных целевых рынках, включая при необходимости перевод на английский язык и (или) на язык потенциальных иностранных покупателей.</w:t>
            </w:r>
          </w:p>
          <w:p w:rsidR="003C1B9A" w:rsidRPr="00477A91" w:rsidRDefault="003C1B9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3C1B9A" w:rsidRPr="00477A91" w:rsidRDefault="003C1B9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_</w:t>
            </w:r>
          </w:p>
          <w:p w:rsidR="003C1B9A" w:rsidRPr="00477A91" w:rsidRDefault="003C1B9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C1B9A" w:rsidRPr="001D761F" w:rsidTr="0005206F">
        <w:trPr>
          <w:trHeight w:val="627"/>
        </w:trPr>
        <w:tc>
          <w:tcPr>
            <w:tcW w:w="2830" w:type="dxa"/>
            <w:gridSpan w:val="2"/>
            <w:vMerge w:val="restart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804" w:type="dxa"/>
            <w:shd w:val="clear" w:color="auto" w:fill="auto"/>
          </w:tcPr>
          <w:p w:rsidR="003C1B9A" w:rsidRPr="00477A91" w:rsidRDefault="003C1B9A" w:rsidP="003C1B9A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одготовк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в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английский язык и (или) язык потенциальных иностранных покупателей презентационных и других материалов Заявителя, зарегистрированного на переговоры с потенциальными иностранными покупателями товаров (работ, услуг), в электронном виде, а также перевод материалов, содержащих требования иностранного покупателя товаров (работ, услуг), на русский язык.</w:t>
            </w:r>
          </w:p>
          <w:p w:rsidR="003C1B9A" w:rsidRPr="00477A91" w:rsidRDefault="003C1B9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вид материалов Заявителя: ______________________________</w:t>
            </w:r>
          </w:p>
          <w:p w:rsidR="003C1B9A" w:rsidRPr="00477A91" w:rsidRDefault="003C1B9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3C1B9A" w:rsidRPr="00477A91" w:rsidRDefault="003C1B9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_</w:t>
            </w:r>
          </w:p>
          <w:p w:rsidR="003C1B9A" w:rsidRPr="00477A91" w:rsidRDefault="003C1B9A" w:rsidP="0005206F">
            <w:pPr>
              <w:pStyle w:val="a3"/>
              <w:spacing w:before="0" w:after="0"/>
              <w:ind w:left="39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C1B9A" w:rsidRPr="001D761F" w:rsidTr="0005206F">
        <w:trPr>
          <w:trHeight w:val="489"/>
        </w:trPr>
        <w:tc>
          <w:tcPr>
            <w:tcW w:w="2830" w:type="dxa"/>
            <w:gridSpan w:val="2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3C1B9A" w:rsidRPr="00477A91" w:rsidRDefault="003C1B9A" w:rsidP="003C1B9A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дготовка сувенирной продукции с логотипом Заявителя, включая ручки, карандаши, флеш-накопители.</w:t>
            </w:r>
          </w:p>
        </w:tc>
      </w:tr>
      <w:tr w:rsidR="003C1B9A" w:rsidRPr="001D761F" w:rsidTr="0005206F">
        <w:trPr>
          <w:trHeight w:val="518"/>
        </w:trPr>
        <w:tc>
          <w:tcPr>
            <w:tcW w:w="2830" w:type="dxa"/>
            <w:gridSpan w:val="2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3C1B9A" w:rsidRPr="00477A91" w:rsidRDefault="003C1B9A" w:rsidP="003C1B9A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Аренда помещения и оборудования для переговоров на территории Сахалинской области.</w:t>
            </w:r>
          </w:p>
        </w:tc>
      </w:tr>
      <w:tr w:rsidR="003C1B9A" w:rsidRPr="001D761F" w:rsidTr="0005206F">
        <w:trPr>
          <w:trHeight w:val="553"/>
        </w:trPr>
        <w:tc>
          <w:tcPr>
            <w:tcW w:w="2830" w:type="dxa"/>
            <w:gridSpan w:val="2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3C1B9A" w:rsidRPr="00477A91" w:rsidRDefault="003C1B9A" w:rsidP="003C1B9A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хническое и лингвистическое сопровождение переговоров, в том числе организация последовательного перевода для участников бизнес-миссии, из расчета не менее чем 1 (один) переводчик для 3 (трех) субъектов малого и среднего предпринимательства.</w:t>
            </w:r>
          </w:p>
        </w:tc>
      </w:tr>
      <w:tr w:rsidR="003C1B9A" w:rsidRPr="001D761F" w:rsidTr="0005206F">
        <w:trPr>
          <w:trHeight w:val="561"/>
        </w:trPr>
        <w:tc>
          <w:tcPr>
            <w:tcW w:w="2830" w:type="dxa"/>
            <w:gridSpan w:val="2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3C1B9A" w:rsidRPr="00477A91" w:rsidRDefault="003C1B9A" w:rsidP="003C1B9A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плата расходов на проживание представителей иностранных хозяйствующих субъектов на территории субъекта Российской Федерации, но не более 5 тысяч рублей в сутки на одного представителя иностранного хозяйствующего субъекта, планирующего приобрести российские товары (работы, услуги).</w:t>
            </w:r>
          </w:p>
        </w:tc>
      </w:tr>
      <w:tr w:rsidR="003C1B9A" w:rsidRPr="001D761F" w:rsidTr="0005206F">
        <w:trPr>
          <w:trHeight w:val="2291"/>
        </w:trPr>
        <w:tc>
          <w:tcPr>
            <w:tcW w:w="2830" w:type="dxa"/>
            <w:gridSpan w:val="2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3C1B9A" w:rsidRPr="00477A91" w:rsidRDefault="003C1B9A" w:rsidP="003C1B9A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плата расходов на проезд представителей иностранных хозяйствующих субъектов к месту проведения переговоров на территории Сахалинской области, включая перелет из страны пребывания в Сахалинскую область (экономическим классом), переезд автомобильным транспортом (кроме такси) и (или) железнодорожным транспортом от места прибытия к месту размещения в Сахалинской области, от места размещения к месту проведения переговоров и обратно.</w:t>
            </w:r>
          </w:p>
        </w:tc>
      </w:tr>
      <w:tr w:rsidR="001D761F" w:rsidRPr="001D761F" w:rsidTr="001D761F">
        <w:trPr>
          <w:trHeight w:val="884"/>
        </w:trPr>
        <w:tc>
          <w:tcPr>
            <w:tcW w:w="2830" w:type="dxa"/>
            <w:gridSpan w:val="2"/>
            <w:shd w:val="clear" w:color="auto" w:fill="D9D9D9" w:themeFill="background1" w:themeFillShade="D9"/>
          </w:tcPr>
          <w:p w:rsidR="001D761F" w:rsidRPr="00477A91" w:rsidRDefault="001D761F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:rsidR="001D761F" w:rsidRPr="00477A91" w:rsidRDefault="001D761F" w:rsidP="001D761F">
            <w:pPr>
              <w:pStyle w:val="a3"/>
              <w:numPr>
                <w:ilvl w:val="0"/>
                <w:numId w:val="6"/>
              </w:numPr>
              <w:spacing w:before="0" w:after="0"/>
              <w:ind w:left="37" w:firstLine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нсультирование по условиям экспорта товара (работ, услуг) на рынок страны потенциального иностранного покупателя</w:t>
            </w:r>
          </w:p>
        </w:tc>
      </w:tr>
    </w:tbl>
    <w:p w:rsidR="003C1B9A" w:rsidRPr="00477A91" w:rsidRDefault="003C1B9A" w:rsidP="003C1B9A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:rsidR="003C1B9A" w:rsidRPr="00477A91" w:rsidRDefault="003C1B9A" w:rsidP="003C1B9A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:rsidR="003C1B9A" w:rsidRPr="00477A91" w:rsidRDefault="003C1B9A" w:rsidP="003C1B9A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3C1B9A" w:rsidRPr="001D761F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C1B9A" w:rsidRPr="001D761F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C1B9A" w:rsidRPr="001D761F" w:rsidTr="0005206F">
        <w:trPr>
          <w:trHeight w:val="507"/>
        </w:trPr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C1B9A" w:rsidRPr="001D761F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3C1B9A" w:rsidRPr="001D761F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3C1B9A" w:rsidRPr="001D761F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3C1B9A" w:rsidRPr="001D761F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3C1B9A" w:rsidRPr="001D761F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3C1B9A" w:rsidRPr="00477A91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 xml:space="preserve">Адрес сайта 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3C1B9A" w:rsidRPr="001D761F" w:rsidTr="0005206F">
        <w:trPr>
          <w:trHeight w:val="1034"/>
        </w:trPr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3C1B9A" w:rsidRPr="001D761F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C1B9A" w:rsidRPr="001D761F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3C1B9A" w:rsidRPr="001D761F" w:rsidTr="0005206F">
        <w:tc>
          <w:tcPr>
            <w:tcW w:w="2800" w:type="dxa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34" w:type="dxa"/>
            <w:gridSpan w:val="2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3C1B9A" w:rsidRPr="00477A91" w:rsidTr="0005206F">
        <w:trPr>
          <w:trHeight w:val="325"/>
        </w:trPr>
        <w:tc>
          <w:tcPr>
            <w:tcW w:w="2800" w:type="dxa"/>
            <w:vMerge w:val="restart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775" w:type="dxa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059" w:type="dxa"/>
          </w:tcPr>
          <w:p w:rsidR="003C1B9A" w:rsidRPr="00477A91" w:rsidRDefault="003C1B9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3C1B9A" w:rsidRPr="00477A91" w:rsidRDefault="003C1B9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C1B9A" w:rsidRPr="00477A91" w:rsidTr="0005206F">
        <w:trPr>
          <w:trHeight w:val="338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:rsidR="003C1B9A" w:rsidRPr="00477A91" w:rsidRDefault="003C1B9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:rsidR="003C1B9A" w:rsidRPr="00477A91" w:rsidRDefault="003C1B9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C1B9A" w:rsidRPr="00477A91" w:rsidTr="0005206F">
        <w:trPr>
          <w:trHeight w:val="455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059" w:type="dxa"/>
          </w:tcPr>
          <w:p w:rsidR="003C1B9A" w:rsidRPr="00477A91" w:rsidRDefault="003C1B9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3C1B9A" w:rsidRPr="001D761F" w:rsidTr="0005206F">
        <w:trPr>
          <w:trHeight w:val="372"/>
        </w:trPr>
        <w:tc>
          <w:tcPr>
            <w:tcW w:w="2800" w:type="dxa"/>
            <w:vMerge w:val="restart"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чень товаров (работ, услуг) планируемых на экспорт</w:t>
            </w:r>
          </w:p>
        </w:tc>
        <w:tc>
          <w:tcPr>
            <w:tcW w:w="1775" w:type="dxa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059" w:type="dxa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3C1B9A" w:rsidRPr="001D761F" w:rsidTr="0005206F">
        <w:trPr>
          <w:trHeight w:val="472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059" w:type="dxa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их объем имеющийся на складах Заявителя на дату подачи заявки</w:t>
            </w:r>
          </w:p>
        </w:tc>
      </w:tr>
      <w:tr w:rsidR="003C1B9A" w:rsidRPr="001D761F" w:rsidTr="0005206F">
        <w:trPr>
          <w:trHeight w:val="334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059" w:type="dxa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3C1B9A" w:rsidRPr="001D761F" w:rsidTr="0005206F">
        <w:trPr>
          <w:trHeight w:val="403"/>
        </w:trPr>
        <w:tc>
          <w:tcPr>
            <w:tcW w:w="2800" w:type="dxa"/>
            <w:vMerge/>
            <w:shd w:val="clear" w:color="auto" w:fill="D9D9D9" w:themeFill="background1" w:themeFillShade="D9"/>
          </w:tcPr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775" w:type="dxa"/>
          </w:tcPr>
          <w:p w:rsidR="003C1B9A" w:rsidRPr="00477A91" w:rsidRDefault="003C1B9A" w:rsidP="0005206F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059" w:type="dxa"/>
          </w:tcPr>
          <w:p w:rsidR="003C1B9A" w:rsidRPr="00477A91" w:rsidRDefault="003C1B9A" w:rsidP="0005206F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3C1B9A" w:rsidRPr="00477A91" w:rsidTr="0005206F">
        <w:tc>
          <w:tcPr>
            <w:tcW w:w="9634" w:type="dxa"/>
            <w:gridSpan w:val="3"/>
          </w:tcPr>
          <w:p w:rsidR="003C1B9A" w:rsidRPr="00477A91" w:rsidRDefault="003C1B9A" w:rsidP="0005206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:rsidR="003C1B9A" w:rsidRPr="00477A91" w:rsidRDefault="003C1B9A" w:rsidP="0005206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:rsidR="003C1B9A" w:rsidRPr="00477A91" w:rsidRDefault="003C1B9A" w:rsidP="003C1B9A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:rsidR="003C1B9A" w:rsidRPr="00477A91" w:rsidRDefault="003C1B9A" w:rsidP="003C1B9A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:rsidR="003C1B9A" w:rsidRPr="00477A91" w:rsidRDefault="003C1B9A" w:rsidP="0005206F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3C1B9A" w:rsidRPr="00477A91" w:rsidRDefault="003C1B9A" w:rsidP="003C1B9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C1B9A" w:rsidRPr="00477A91" w:rsidRDefault="003C1B9A" w:rsidP="003C1B9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:rsidR="003C1B9A" w:rsidRPr="00477A91" w:rsidRDefault="003C1B9A" w:rsidP="003C1B9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:rsidR="003C1B9A" w:rsidRPr="00477A91" w:rsidRDefault="003C1B9A" w:rsidP="003C1B9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предприятиям</w:t>
      </w:r>
      <w:proofErr w:type="spellEnd"/>
      <w:r w:rsidRPr="00477A91">
        <w:rPr>
          <w:rFonts w:ascii="Times New Roman" w:hAnsi="Times New Roman" w:cs="Times New Roman"/>
          <w:lang w:val="ru-RU"/>
        </w:rPr>
        <w:t>, и средним предприятиям, сведения о котором внесены в единый реестр субъектов малого и среднего предпринимательства;</w:t>
      </w:r>
    </w:p>
    <w:p w:rsidR="003C1B9A" w:rsidRPr="00477A91" w:rsidRDefault="003C1B9A" w:rsidP="003C1B9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:rsidR="003C1B9A" w:rsidRPr="00477A91" w:rsidRDefault="003C1B9A" w:rsidP="003C1B9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:rsidR="003C1B9A" w:rsidRPr="00477A91" w:rsidRDefault="003C1B9A" w:rsidP="003C1B9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:rsidR="003C1B9A" w:rsidRPr="00477A91" w:rsidRDefault="003C1B9A" w:rsidP="003C1B9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:rsidR="003C1B9A" w:rsidRPr="00477A91" w:rsidRDefault="003C1B9A" w:rsidP="003C1B9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ru</w:t>
      </w:r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:rsidR="003C1B9A" w:rsidRPr="00477A91" w:rsidRDefault="003C1B9A" w:rsidP="003C1B9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:rsidR="003C1B9A" w:rsidRPr="00477A91" w:rsidRDefault="003C1B9A" w:rsidP="003C1B9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:rsidR="003C1B9A" w:rsidRPr="00477A91" w:rsidRDefault="003C1B9A" w:rsidP="003C1B9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:rsidR="003C1B9A" w:rsidRPr="00477A91" w:rsidRDefault="003C1B9A" w:rsidP="003C1B9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:rsidR="003C1B9A" w:rsidRPr="00477A91" w:rsidRDefault="003C1B9A" w:rsidP="003C1B9A">
      <w:pPr>
        <w:pStyle w:val="a3"/>
        <w:numPr>
          <w:ilvl w:val="0"/>
          <w:numId w:val="2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:rsidR="003C1B9A" w:rsidRPr="00477A91" w:rsidRDefault="003C1B9A" w:rsidP="003C1B9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C1B9A" w:rsidRPr="00477A91" w:rsidRDefault="003C1B9A" w:rsidP="003C1B9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:rsidR="003C1B9A" w:rsidRPr="00477A91" w:rsidRDefault="003C1B9A" w:rsidP="003C1B9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C1B9A" w:rsidRPr="00477A91" w:rsidRDefault="003C1B9A" w:rsidP="003C1B9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:rsidR="003C1B9A" w:rsidRPr="00477A91" w:rsidRDefault="003C1B9A" w:rsidP="003C1B9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C1B9A" w:rsidRPr="00477A91" w:rsidRDefault="003C1B9A" w:rsidP="003C1B9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:rsidR="003C1B9A" w:rsidRPr="00477A91" w:rsidRDefault="003C1B9A" w:rsidP="003C1B9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C1B9A" w:rsidRPr="00477A91" w:rsidRDefault="003C1B9A" w:rsidP="003C1B9A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:rsidR="003C1B9A" w:rsidRPr="00477A91" w:rsidRDefault="003C1B9A" w:rsidP="003C1B9A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3C1B9A" w:rsidRPr="00477A91" w:rsidRDefault="003C1B9A" w:rsidP="003C1B9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:rsidR="003C1B9A" w:rsidRPr="00477A91" w:rsidRDefault="003C1B9A" w:rsidP="003C1B9A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:rsidR="003C1B9A" w:rsidRPr="00477A91" w:rsidRDefault="003C1B9A" w:rsidP="003C1B9A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3C1B9A" w:rsidRPr="00477A91" w:rsidRDefault="003C1B9A" w:rsidP="003C1B9A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:rsidR="00E04CE0" w:rsidRPr="003C1B9A" w:rsidRDefault="00E04CE0">
      <w:pPr>
        <w:rPr>
          <w:lang w:val="ru-RU"/>
        </w:rPr>
      </w:pPr>
    </w:p>
    <w:sectPr w:rsidR="00E04CE0" w:rsidRPr="003C1B9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E7CD7"/>
    <w:multiLevelType w:val="hybridMultilevel"/>
    <w:tmpl w:val="AE0CA5AC"/>
    <w:lvl w:ilvl="0" w:tplc="5F9C3E6C">
      <w:start w:val="1"/>
      <w:numFmt w:val="bullet"/>
      <w:lvlText w:val=""/>
      <w:lvlJc w:val="left"/>
      <w:pPr>
        <w:ind w:left="7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" w15:restartNumberingAfterBreak="0">
    <w:nsid w:val="515566DE"/>
    <w:multiLevelType w:val="hybridMultilevel"/>
    <w:tmpl w:val="38A8D37E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3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5A7509"/>
    <w:multiLevelType w:val="hybridMultilevel"/>
    <w:tmpl w:val="7CCAE388"/>
    <w:lvl w:ilvl="0" w:tplc="0419000D">
      <w:start w:val="1"/>
      <w:numFmt w:val="bullet"/>
      <w:lvlText w:val=""/>
      <w:lvlJc w:val="left"/>
      <w:pPr>
        <w:ind w:left="74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5" w15:restartNumberingAfterBreak="0">
    <w:nsid w:val="7FB754CC"/>
    <w:multiLevelType w:val="hybridMultilevel"/>
    <w:tmpl w:val="A28AF99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081E"/>
    <w:rsid w:val="001D761F"/>
    <w:rsid w:val="003C1B9A"/>
    <w:rsid w:val="0080081E"/>
    <w:rsid w:val="00D10ADC"/>
    <w:rsid w:val="00E0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DB90A44-170C-4AD2-8CA9-EEC2D4323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1B9A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C1B9A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3C1B9A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3C1B9A"/>
  </w:style>
  <w:style w:type="table" w:styleId="a5">
    <w:name w:val="Table Grid"/>
    <w:basedOn w:val="a1"/>
    <w:rsid w:val="003C1B9A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37</Words>
  <Characters>7051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Романова Дина Андреевна</cp:lastModifiedBy>
  <cp:revision>2</cp:revision>
  <dcterms:created xsi:type="dcterms:W3CDTF">2022-06-10T05:31:00Z</dcterms:created>
  <dcterms:modified xsi:type="dcterms:W3CDTF">2022-06-10T05:31:00Z</dcterms:modified>
</cp:coreProperties>
</file>